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495"/>
        <w:gridCol w:w="1494"/>
        <w:gridCol w:w="1450"/>
        <w:gridCol w:w="1449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6D89F5DF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LT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307AAAA7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7664B9">
              <w:rPr>
                <w:rFonts w:eastAsia="Times New Roman" w:cstheme="minorHAnsi"/>
                <w:lang w:eastAsia="en-GB"/>
              </w:rPr>
              <w:t>As a guest, i can register in the web</w:t>
            </w:r>
          </w:p>
        </w:tc>
      </w:tr>
      <w:tr w:rsidR="00F250B6" w:rsidRPr="00F250B6" w14:paraId="6632E772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5B4E844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3F30757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7DE681FC" w:rsidR="00F250B6" w:rsidRPr="00F250B6" w:rsidRDefault="00F250B6" w:rsidP="007664B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6CF185A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250B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6D445150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risn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04E8269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3-May-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4C161011" w:rsidR="00F250B6" w:rsidRPr="00F250B6" w:rsidRDefault="00F250B6" w:rsidP="0076505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  <w:r w:rsidR="007664B9">
              <w:rPr>
                <w:rFonts w:eastAsia="Times New Roman" w:cstheme="minorHAnsi"/>
                <w:lang w:eastAsia="en-GB"/>
              </w:rPr>
              <w:t xml:space="preserve">;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579C677" w:rsidR="00F250B6" w:rsidRPr="00F250B6" w:rsidRDefault="007664B9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Username : </w:t>
            </w:r>
            <w:r w:rsidR="0076505F">
              <w:rPr>
                <w:rFonts w:eastAsia="Times New Roman" w:cstheme="minorHAnsi"/>
                <w:lang w:eastAsia="en-GB"/>
              </w:rPr>
              <w:t>name123</w:t>
            </w:r>
          </w:p>
        </w:tc>
      </w:tr>
      <w:tr w:rsidR="00F250B6" w:rsidRPr="00F250B6" w14:paraId="29E8EC9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4CBE29E3" w:rsidR="00F250B6" w:rsidRPr="00F250B6" w:rsidRDefault="0076505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 : abcd123</w:t>
            </w:r>
          </w:p>
        </w:tc>
      </w:tr>
      <w:tr w:rsidR="00F250B6" w:rsidRPr="00F250B6" w14:paraId="7820976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250B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ABA40DA" w:rsidR="00F250B6" w:rsidRPr="00F250B6" w:rsidRDefault="0076505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on entering valid username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250B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0F9EDAAC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Expected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46A127B8" w:rsidR="00F250B6" w:rsidRPr="00F250B6" w:rsidRDefault="0076505F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Actual</w:t>
            </w:r>
            <w:r w:rsidR="00F250B6"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250B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250B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5734D1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</w:t>
            </w:r>
            <w:r w:rsidR="0076505F">
              <w:rPr>
                <w:rFonts w:eastAsia="Times New Roman" w:cstheme="minorHAnsi"/>
                <w:lang w:eastAsia="en-GB"/>
              </w:rPr>
              <w:t xml:space="preserve">vigate to </w:t>
            </w:r>
            <w:r w:rsidR="0076505F" w:rsidRPr="007664B9">
              <w:rPr>
                <w:rFonts w:eastAsia="Times New Roman" w:cstheme="minorHAnsi"/>
                <w:lang w:eastAsia="en-GB"/>
              </w:rPr>
              <w:t>https://www.saucedemo.com/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3DCF6902" w:rsidR="00F250B6" w:rsidRPr="00F250B6" w:rsidRDefault="00D408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ill the</w:t>
            </w:r>
            <w:r w:rsidR="0076505F">
              <w:rPr>
                <w:rFonts w:eastAsia="Times New Roman" w:cstheme="minorHAnsi"/>
                <w:lang w:eastAsia="en-GB"/>
              </w:rPr>
              <w:t xml:space="preserve"> Username</w:t>
            </w:r>
            <w:r>
              <w:rPr>
                <w:rFonts w:eastAsia="Times New Roman" w:cstheme="minorHAnsi"/>
                <w:lang w:eastAsia="en-GB"/>
              </w:rPr>
              <w:t xml:space="preserve">, </w:t>
            </w:r>
            <w:r w:rsidR="00F250B6" w:rsidRPr="00F250B6">
              <w:rPr>
                <w:rFonts w:eastAsia="Times New Roman" w:cstheme="minorHAnsi"/>
                <w:lang w:eastAsia="en-GB"/>
              </w:rPr>
              <w:t>Password</w:t>
            </w:r>
            <w:r>
              <w:rPr>
                <w:rFonts w:eastAsia="Times New Roman" w:cstheme="minorHAnsi"/>
                <w:lang w:eastAsia="en-GB"/>
              </w:rPr>
              <w:t xml:space="preserve"> and E-mail/Phon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DD57BD" w14:textId="77777777" w:rsidR="00D4081D" w:rsidRDefault="00D4081D" w:rsidP="00D4081D">
            <w:pPr>
              <w:pStyle w:val="NormalWeb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32425F"/>
              </w:rPr>
            </w:pPr>
            <w:r>
              <w:rPr>
                <w:rFonts w:ascii="Segoe UI" w:hAnsi="Segoe UI" w:cs="Segoe UI"/>
                <w:color w:val="32425F"/>
              </w:rPr>
              <w:t>Username can be added with Number and symbol. Ex: name23_user</w:t>
            </w:r>
          </w:p>
          <w:p w14:paraId="7B7BB1FE" w14:textId="77777777" w:rsidR="00D4081D" w:rsidRDefault="00D4081D" w:rsidP="00D4081D">
            <w:pPr>
              <w:pStyle w:val="NormalWeb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32425F"/>
              </w:rPr>
            </w:pPr>
            <w:r>
              <w:rPr>
                <w:rFonts w:ascii="Segoe UI" w:hAnsi="Segoe UI" w:cs="Segoe UI"/>
                <w:color w:val="32425F"/>
              </w:rPr>
              <w:t xml:space="preserve">Password can be added with </w:t>
            </w:r>
            <w:r>
              <w:rPr>
                <w:rFonts w:ascii="Segoe UI" w:hAnsi="Segoe UI" w:cs="Segoe UI"/>
                <w:color w:val="32425F"/>
              </w:rPr>
              <w:lastRenderedPageBreak/>
              <w:t>Number and symbol. Ex: create_123</w:t>
            </w:r>
          </w:p>
          <w:p w14:paraId="5368504A" w14:textId="77777777" w:rsidR="00D4081D" w:rsidRDefault="00D4081D" w:rsidP="00D4081D">
            <w:pPr>
              <w:pStyle w:val="NormalWeb"/>
              <w:numPr>
                <w:ilvl w:val="0"/>
                <w:numId w:val="1"/>
              </w:numPr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32425F"/>
              </w:rPr>
            </w:pPr>
            <w:r>
              <w:rPr>
                <w:rFonts w:ascii="Segoe UI" w:hAnsi="Segoe UI" w:cs="Segoe UI"/>
                <w:color w:val="32425F"/>
              </w:rPr>
              <w:t>E-mail data must be with format "name@domain.com" or with phone number</w:t>
            </w:r>
          </w:p>
          <w:p w14:paraId="1F01EE26" w14:textId="6909C10D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65924299" w:rsidR="00F250B6" w:rsidRPr="00F250B6" w:rsidRDefault="00D4081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ta will be saved</w:t>
            </w:r>
            <w:bookmarkStart w:id="0" w:name="_GoBack"/>
            <w:bookmarkEnd w:id="0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250B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7177970"/>
    <w:multiLevelType w:val="multilevel"/>
    <w:tmpl w:val="41722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22BB2"/>
    <w:rsid w:val="00285613"/>
    <w:rsid w:val="00393168"/>
    <w:rsid w:val="00597A59"/>
    <w:rsid w:val="006938D0"/>
    <w:rsid w:val="0076505F"/>
    <w:rsid w:val="007664B9"/>
    <w:rsid w:val="00D4081D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0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477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53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esh Jain</dc:creator>
  <cp:lastModifiedBy>trisna</cp:lastModifiedBy>
  <cp:revision>3</cp:revision>
  <dcterms:created xsi:type="dcterms:W3CDTF">2022-05-14T22:07:00Z</dcterms:created>
  <dcterms:modified xsi:type="dcterms:W3CDTF">2022-05-15T06:18:00Z</dcterms:modified>
</cp:coreProperties>
</file>